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AAA19" w14:textId="4DF0F101" w:rsidR="00925978" w:rsidRDefault="00A274E2" w:rsidP="00A274E2">
      <w:pPr>
        <w:pStyle w:val="Title"/>
      </w:pPr>
      <w:r>
        <w:t xml:space="preserve">Arduino Step-by-step tutorial </w:t>
      </w:r>
    </w:p>
    <w:p w14:paraId="2F5A8496" w14:textId="783852E5" w:rsidR="00A274E2" w:rsidRDefault="00A274E2" w:rsidP="00A274E2">
      <w:pPr>
        <w:pStyle w:val="Heading1"/>
      </w:pPr>
      <w:r>
        <w:t>Setup development environment</w:t>
      </w:r>
    </w:p>
    <w:p w14:paraId="23D1116E" w14:textId="66DFC662" w:rsidR="00A274E2" w:rsidRDefault="00A274E2" w:rsidP="00A274E2">
      <w:pPr>
        <w:pStyle w:val="Heading2"/>
      </w:pPr>
      <w:r>
        <w:t>Install Arduino IDE</w:t>
      </w:r>
    </w:p>
    <w:p w14:paraId="31CA8980" w14:textId="1C1D6077" w:rsidR="00843192" w:rsidRDefault="006B38B8" w:rsidP="00843192">
      <w:r>
        <w:t xml:space="preserve">Go to </w:t>
      </w:r>
      <w:hyperlink r:id="rId6" w:history="1">
        <w:r>
          <w:rPr>
            <w:rStyle w:val="Hyperlink"/>
          </w:rPr>
          <w:t>https://www.arduino.cc/en/main/software</w:t>
        </w:r>
      </w:hyperlink>
      <w:r>
        <w:t xml:space="preserve"> to download Arduino IDE</w:t>
      </w:r>
      <w:r w:rsidR="00D1235C">
        <w:t xml:space="preserve"> and install it to your computer</w:t>
      </w:r>
      <w:r>
        <w:t>.</w:t>
      </w:r>
    </w:p>
    <w:p w14:paraId="644D8779" w14:textId="0A90D44E" w:rsidR="006B38B8" w:rsidRPr="00843192" w:rsidRDefault="006B38B8" w:rsidP="00843192">
      <w:r w:rsidRPr="006B38B8">
        <w:t>The open-source Arduino Software (IDE) makes it easy to write code and upload it to the board. It runs on Windows, Mac OS X, and Linux</w:t>
      </w:r>
      <w:r>
        <w:t>.</w:t>
      </w:r>
    </w:p>
    <w:p w14:paraId="03F433BE" w14:textId="080A1920" w:rsidR="00A274E2" w:rsidRDefault="00A274E2" w:rsidP="00A274E2">
      <w:pPr>
        <w:pStyle w:val="Heading2"/>
      </w:pPr>
      <w:r>
        <w:t>Install necessary library</w:t>
      </w:r>
    </w:p>
    <w:p w14:paraId="06729BF9" w14:textId="1EF7D2F9" w:rsidR="005167F2" w:rsidRPr="005167F2" w:rsidRDefault="005167F2" w:rsidP="005167F2">
      <w:r>
        <w:t>We need library for RF24 and MPU6050 to program for RF transceiver and Gyro sensor.</w:t>
      </w:r>
      <w:r w:rsidR="0021324D">
        <w:t xml:space="preserve"> While RF24 library can be downloaded from Online Arduino library, the MPU6050 needs to be installed using feature “Add .ZIP library” from Arduino. Please follow the steps below to install </w:t>
      </w:r>
      <w:proofErr w:type="gramStart"/>
      <w:r w:rsidR="0021324D">
        <w:t>both of them</w:t>
      </w:r>
      <w:proofErr w:type="gramEnd"/>
      <w:r w:rsidR="0021324D">
        <w:t>.</w:t>
      </w:r>
    </w:p>
    <w:p w14:paraId="6583A42D" w14:textId="2C924020" w:rsidR="003C0855" w:rsidRDefault="003C0855" w:rsidP="00D1235C">
      <w:r>
        <w:t>Step 1: Open Arduino IDE</w:t>
      </w:r>
      <w:r w:rsidR="00D1235C">
        <w:t xml:space="preserve"> </w:t>
      </w:r>
    </w:p>
    <w:p w14:paraId="7ECD4117" w14:textId="61BFFF67" w:rsidR="007162A6" w:rsidRDefault="003C0855" w:rsidP="00D1235C">
      <w:r>
        <w:t xml:space="preserve">Step 2: </w:t>
      </w:r>
      <w:r w:rsidR="007162A6">
        <w:t>Install RF24 library</w:t>
      </w:r>
    </w:p>
    <w:p w14:paraId="1187B016" w14:textId="471B565E" w:rsidR="003C0855" w:rsidRDefault="003C0855" w:rsidP="00D1235C">
      <w:r>
        <w:t>Open Arduino Library</w:t>
      </w:r>
      <w:r w:rsidR="009C7CAB">
        <w:t xml:space="preserve"> Manager. The library manager </w:t>
      </w:r>
      <w:proofErr w:type="gramStart"/>
      <w:r w:rsidR="009C7CAB">
        <w:t>is located in</w:t>
      </w:r>
      <w:proofErr w:type="gramEnd"/>
      <w:r w:rsidR="009C7CAB">
        <w:t xml:space="preserve"> Sketch menu or Tools menu depending on your Arduino IDE version.</w:t>
      </w:r>
    </w:p>
    <w:p w14:paraId="46A9DBF7" w14:textId="5BD80225" w:rsidR="00A656C9" w:rsidRDefault="00A656C9" w:rsidP="00D1235C">
      <w:r>
        <w:rPr>
          <w:noProof/>
        </w:rPr>
        <w:drawing>
          <wp:inline distT="0" distB="0" distL="0" distR="0" wp14:anchorId="08D739CF" wp14:editId="29F10539">
            <wp:extent cx="2433099" cy="1391478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9064" b="58356"/>
                    <a:stretch/>
                  </pic:blipFill>
                  <pic:spPr bwMode="auto">
                    <a:xfrm>
                      <a:off x="0" y="0"/>
                      <a:ext cx="2433099" cy="139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E8F60" w14:textId="2DBA61C9" w:rsidR="00847BE2" w:rsidRDefault="003C0855" w:rsidP="003C0855">
      <w:r>
        <w:t>Search for RF24</w:t>
      </w:r>
      <w:r w:rsidR="00AB411A">
        <w:t xml:space="preserve"> and</w:t>
      </w:r>
      <w:r>
        <w:t xml:space="preserve"> click install</w:t>
      </w:r>
      <w:r w:rsidR="00AB411A">
        <w:t xml:space="preserve">. </w:t>
      </w:r>
      <w:r w:rsidR="00AB411A" w:rsidRPr="00AB411A">
        <w:rPr>
          <w:b/>
        </w:rPr>
        <w:t>NOTE</w:t>
      </w:r>
      <w:r w:rsidR="00AB411A">
        <w:t xml:space="preserve">: </w:t>
      </w:r>
      <w:r w:rsidR="00847BE2">
        <w:t>There are many sources of library. In the workshop, we will use “RF24” library.</w:t>
      </w:r>
    </w:p>
    <w:p w14:paraId="25594CF5" w14:textId="60CB0E6F" w:rsidR="00A656C9" w:rsidRDefault="00A656C9" w:rsidP="003C0855">
      <w:r>
        <w:rPr>
          <w:noProof/>
        </w:rPr>
        <w:drawing>
          <wp:inline distT="0" distB="0" distL="0" distR="0" wp14:anchorId="30BF9829" wp14:editId="50098ABB">
            <wp:extent cx="4135544" cy="210709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9232" cy="2108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1DD07" w14:textId="7B1F4E01" w:rsidR="00481E31" w:rsidRDefault="00481E31" w:rsidP="003C0855">
      <w:r>
        <w:lastRenderedPageBreak/>
        <w:t>Step 3: Install MPU Library from Zip file.</w:t>
      </w:r>
    </w:p>
    <w:p w14:paraId="7B007465" w14:textId="6B9AFB51" w:rsidR="00B76ABC" w:rsidRPr="00B76ABC" w:rsidRDefault="00B76ABC" w:rsidP="003C0855">
      <w:pPr>
        <w:rPr>
          <w:b/>
        </w:rPr>
      </w:pPr>
      <w:r w:rsidRPr="00B76ABC">
        <w:rPr>
          <w:b/>
        </w:rPr>
        <w:t>Firstly, download MPU library Zip file at this link</w:t>
      </w:r>
    </w:p>
    <w:p w14:paraId="33A839AE" w14:textId="45475AB2" w:rsidR="00B76ABC" w:rsidRDefault="00B76ABC" w:rsidP="003C0855">
      <w:hyperlink r:id="rId9" w:history="1">
        <w:r w:rsidRPr="00830EDF">
          <w:rPr>
            <w:rStyle w:val="Hyperlink"/>
          </w:rPr>
          <w:t>https://www.dropbox.com/s/e3skmfwape7vs6z/MPU6050.zip?dl=1</w:t>
        </w:r>
      </w:hyperlink>
    </w:p>
    <w:p w14:paraId="10DA0160" w14:textId="5F5ED054" w:rsidR="00481E31" w:rsidRPr="00B76ABC" w:rsidRDefault="00B76ABC" w:rsidP="003C0855">
      <w:pPr>
        <w:rPr>
          <w:b/>
        </w:rPr>
      </w:pPr>
      <w:r w:rsidRPr="00B76ABC">
        <w:rPr>
          <w:b/>
        </w:rPr>
        <w:t>Next, f</w:t>
      </w:r>
      <w:r w:rsidR="00481E31" w:rsidRPr="00B76ABC">
        <w:rPr>
          <w:b/>
        </w:rPr>
        <w:t>rom Arduino IDE, choo</w:t>
      </w:r>
      <w:r w:rsidRPr="00B76ABC">
        <w:rPr>
          <w:b/>
        </w:rPr>
        <w:t>se Sketch</w:t>
      </w:r>
      <w:r w:rsidRPr="00B76ABC">
        <w:rPr>
          <w:b/>
        </w:rPr>
        <w:sym w:font="Wingdings" w:char="F0E0"/>
      </w:r>
      <w:r w:rsidRPr="00B76ABC">
        <w:rPr>
          <w:b/>
        </w:rPr>
        <w:t>Include Library</w:t>
      </w:r>
      <w:r w:rsidRPr="00B76ABC">
        <w:rPr>
          <w:b/>
        </w:rPr>
        <w:sym w:font="Wingdings" w:char="F0E0"/>
      </w:r>
      <w:r w:rsidRPr="00B76ABC">
        <w:rPr>
          <w:b/>
        </w:rPr>
        <w:t xml:space="preserve"> Add .ZIP library…</w:t>
      </w:r>
    </w:p>
    <w:p w14:paraId="68F5B587" w14:textId="7B236AD9" w:rsidR="00847BE2" w:rsidRDefault="00B76ABC" w:rsidP="003C0855">
      <w:r>
        <w:rPr>
          <w:noProof/>
        </w:rPr>
        <w:drawing>
          <wp:inline distT="0" distB="0" distL="0" distR="0" wp14:anchorId="53DA9752" wp14:editId="03EC0CCB">
            <wp:extent cx="5191125" cy="21145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6F847" w14:textId="534EC59E" w:rsidR="00F746FF" w:rsidRDefault="00F746FF" w:rsidP="003C0855">
      <w:r>
        <w:t>The</w:t>
      </w:r>
      <w:r w:rsidR="00253AEA">
        <w:t>n</w:t>
      </w:r>
      <w:r>
        <w:t xml:space="preserve"> navigate to your downloaded zip file location and choose open</w:t>
      </w:r>
    </w:p>
    <w:p w14:paraId="02A45103" w14:textId="7EF55A2F" w:rsidR="00F746FF" w:rsidRDefault="00F746FF" w:rsidP="003C0855">
      <w:r>
        <w:rPr>
          <w:noProof/>
        </w:rPr>
        <w:drawing>
          <wp:inline distT="0" distB="0" distL="0" distR="0" wp14:anchorId="2591CB11" wp14:editId="2ABE82C3">
            <wp:extent cx="5943600" cy="31108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7FB38" w14:textId="56A71B2F" w:rsidR="00F746FF" w:rsidRDefault="00F746FF" w:rsidP="003C0855"/>
    <w:p w14:paraId="63CAC48C" w14:textId="2FBB7911" w:rsidR="00D571B4" w:rsidRDefault="00D571B4" w:rsidP="003C0855">
      <w:r>
        <w:t>Well done! You have finished steps to install the necessary library for the workshop.</w:t>
      </w:r>
    </w:p>
    <w:p w14:paraId="62C81B4B" w14:textId="0C2F59F9" w:rsidR="004A3C9A" w:rsidRDefault="004A3C9A" w:rsidP="004A3C9A">
      <w:pPr>
        <w:pStyle w:val="Heading2"/>
      </w:pPr>
      <w:r>
        <w:lastRenderedPageBreak/>
        <w:t>Hardware board configuration</w:t>
      </w:r>
    </w:p>
    <w:p w14:paraId="0F9B5C62" w14:textId="40932088" w:rsidR="008A134D" w:rsidRPr="008A134D" w:rsidRDefault="008A134D" w:rsidP="008A134D">
      <w:pPr>
        <w:pStyle w:val="Heading3"/>
      </w:pPr>
      <w:r>
        <w:t>Choose Arduino Uno board</w:t>
      </w:r>
    </w:p>
    <w:p w14:paraId="3375B387" w14:textId="2AB67C36" w:rsidR="004A3C9A" w:rsidRDefault="008A134D" w:rsidP="004A3C9A">
      <w:r>
        <w:rPr>
          <w:noProof/>
        </w:rPr>
        <w:drawing>
          <wp:inline distT="0" distB="0" distL="0" distR="0" wp14:anchorId="16A2E95D" wp14:editId="2906FD47">
            <wp:extent cx="5943600" cy="31045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DB71" w14:textId="63FDCDC6" w:rsidR="008A134D" w:rsidRDefault="008A134D" w:rsidP="008A134D">
      <w:pPr>
        <w:pStyle w:val="Heading3"/>
      </w:pPr>
      <w:r>
        <w:t>Select Port of the Arduino hardware</w:t>
      </w:r>
    </w:p>
    <w:p w14:paraId="1ACC2210" w14:textId="44D4265A" w:rsidR="008A134D" w:rsidRDefault="008A134D" w:rsidP="008A134D">
      <w:r>
        <w:t>Step 1: DO NOT plug Arduino board to your PC, then go to the port to check current system</w:t>
      </w:r>
      <w:r w:rsidR="009D37F8">
        <w:t>’s</w:t>
      </w:r>
      <w:r>
        <w:t xml:space="preserve"> port</w:t>
      </w:r>
      <w:r w:rsidR="009D37F8">
        <w:t>s</w:t>
      </w:r>
    </w:p>
    <w:p w14:paraId="19D019AC" w14:textId="0641EDF5" w:rsidR="009D37F8" w:rsidRDefault="009D37F8" w:rsidP="008A134D">
      <w:r>
        <w:rPr>
          <w:noProof/>
        </w:rPr>
        <w:drawing>
          <wp:inline distT="0" distB="0" distL="0" distR="0" wp14:anchorId="46C82DE6" wp14:editId="0895B2A4">
            <wp:extent cx="5086350" cy="3352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789E" w14:textId="23EF164C" w:rsidR="009D37F8" w:rsidRDefault="009D37F8" w:rsidP="008A134D">
      <w:r>
        <w:t>Step 2: Plug the Arduino Board to your PC, then check the port again, a new COM port should show up and select this port</w:t>
      </w:r>
    </w:p>
    <w:p w14:paraId="26373216" w14:textId="01FFF775" w:rsidR="009D37F8" w:rsidRPr="008A134D" w:rsidRDefault="009D37F8" w:rsidP="008A134D">
      <w:r>
        <w:rPr>
          <w:noProof/>
        </w:rPr>
        <w:lastRenderedPageBreak/>
        <w:drawing>
          <wp:inline distT="0" distB="0" distL="0" distR="0" wp14:anchorId="53C4FAA6" wp14:editId="46D0A685">
            <wp:extent cx="5229225" cy="3600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03215" w14:textId="5FE2B9F0" w:rsidR="003C0855" w:rsidRDefault="003C0855" w:rsidP="00754401">
      <w:pPr>
        <w:pStyle w:val="Heading1"/>
      </w:pPr>
      <w:r>
        <w:t xml:space="preserve">Test example code </w:t>
      </w:r>
    </w:p>
    <w:p w14:paraId="412FECBA" w14:textId="77777777" w:rsidR="004324E3" w:rsidRDefault="008A4772" w:rsidP="008A4772">
      <w:r>
        <w:t>Follow the picture instruction to open the example library</w:t>
      </w:r>
      <w:r w:rsidR="006F61C5">
        <w:t xml:space="preserve"> and try to run on Arduino</w:t>
      </w:r>
      <w:r w:rsidR="004324E3">
        <w:t xml:space="preserve">. </w:t>
      </w:r>
    </w:p>
    <w:p w14:paraId="1804219A" w14:textId="3FB5EC1D" w:rsidR="008A4772" w:rsidRPr="008A4772" w:rsidRDefault="004324E3" w:rsidP="008A4772">
      <w:r w:rsidRPr="004324E3">
        <w:rPr>
          <w:b/>
          <w:bCs/>
          <w:sz w:val="28"/>
          <w:szCs w:val="28"/>
        </w:rPr>
        <w:t>Try to understand the code?</w:t>
      </w:r>
      <w:r>
        <w:t xml:space="preserve"> </w:t>
      </w:r>
      <w:proofErr w:type="gramStart"/>
      <w:r>
        <w:t>No worry,</w:t>
      </w:r>
      <w:proofErr w:type="gramEnd"/>
      <w:r>
        <w:t xml:space="preserve"> give the friendly voluntary helpers a yell in the workshop to get help!</w:t>
      </w:r>
    </w:p>
    <w:p w14:paraId="73FD547E" w14:textId="64627D78" w:rsidR="009A79C4" w:rsidRDefault="009A79C4" w:rsidP="00754401">
      <w:pPr>
        <w:pStyle w:val="Heading2"/>
      </w:pPr>
      <w:r>
        <w:lastRenderedPageBreak/>
        <w:t xml:space="preserve">Test Button </w:t>
      </w:r>
      <w:r w:rsidR="00601F1A">
        <w:t>program</w:t>
      </w:r>
    </w:p>
    <w:p w14:paraId="5986EE57" w14:textId="40A64935" w:rsidR="009A79C4" w:rsidRPr="009A79C4" w:rsidRDefault="00601F1A" w:rsidP="009A79C4">
      <w:r>
        <w:rPr>
          <w:noProof/>
        </w:rPr>
        <w:drawing>
          <wp:inline distT="0" distB="0" distL="0" distR="0" wp14:anchorId="46534DC5" wp14:editId="04DB5E67">
            <wp:extent cx="527685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EE29" w14:textId="7C6CC638" w:rsidR="00754401" w:rsidRDefault="00754401" w:rsidP="00754401">
      <w:pPr>
        <w:pStyle w:val="Heading2"/>
      </w:pPr>
      <w:r>
        <w:lastRenderedPageBreak/>
        <w:t>Gyro MPU6050 sensor</w:t>
      </w:r>
    </w:p>
    <w:p w14:paraId="4C6C25A0" w14:textId="3762DE8F" w:rsidR="00754401" w:rsidRPr="00754401" w:rsidRDefault="00DD77BA" w:rsidP="00754401">
      <w:r>
        <w:rPr>
          <w:noProof/>
        </w:rPr>
        <w:drawing>
          <wp:inline distT="0" distB="0" distL="0" distR="0" wp14:anchorId="6700DC1A" wp14:editId="09BC2B88">
            <wp:extent cx="5943600" cy="5121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76CC5" w14:textId="50255C38" w:rsidR="00022A8D" w:rsidRDefault="00754401" w:rsidP="00F72258">
      <w:pPr>
        <w:pStyle w:val="Heading2"/>
      </w:pPr>
      <w:r>
        <w:t>RF24 tran</w:t>
      </w:r>
      <w:r w:rsidR="00E80B8B">
        <w:t>s</w:t>
      </w:r>
      <w:r>
        <w:t>ceiver</w:t>
      </w:r>
    </w:p>
    <w:p w14:paraId="444FBAAB" w14:textId="70632FC0" w:rsidR="00022A8D" w:rsidRPr="00022A8D" w:rsidRDefault="00022A8D" w:rsidP="00022A8D">
      <w:r>
        <w:t>Now let’s start to run the example code from RF24 library. Please follow the instruction in the below photo</w:t>
      </w:r>
    </w:p>
    <w:p w14:paraId="79857A07" w14:textId="486F4994" w:rsidR="003C0855" w:rsidRDefault="008A4772" w:rsidP="003C0855">
      <w:r>
        <w:rPr>
          <w:noProof/>
        </w:rPr>
        <w:lastRenderedPageBreak/>
        <w:drawing>
          <wp:inline distT="0" distB="0" distL="0" distR="0" wp14:anchorId="12D1DA3B" wp14:editId="761A094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9D61" w14:textId="4B874F3D" w:rsidR="00B4494A" w:rsidRDefault="00B4494A" w:rsidP="00B4494A">
      <w:r>
        <w:rPr>
          <w:b/>
          <w:bCs/>
          <w:sz w:val="28"/>
          <w:szCs w:val="28"/>
        </w:rPr>
        <w:t>Need help?</w:t>
      </w:r>
      <w:r w:rsidRPr="004324E3">
        <w:rPr>
          <w:b/>
          <w:bCs/>
          <w:sz w:val="28"/>
          <w:szCs w:val="28"/>
        </w:rPr>
        <w:t xml:space="preserve"> </w:t>
      </w:r>
      <w:proofErr w:type="gramStart"/>
      <w:r>
        <w:t>No worry,</w:t>
      </w:r>
      <w:proofErr w:type="gramEnd"/>
      <w:r>
        <w:t xml:space="preserve"> give the friendly voluntary helpers a yell in the workshop to get help!</w:t>
      </w:r>
    </w:p>
    <w:p w14:paraId="20F7C0D0" w14:textId="3071D0F7" w:rsidR="0071519D" w:rsidRDefault="0071519D" w:rsidP="00B4494A">
      <w:pPr>
        <w:rPr>
          <w:b/>
          <w:bCs/>
        </w:rPr>
      </w:pPr>
      <w:r w:rsidRPr="00FF6570">
        <w:rPr>
          <w:b/>
          <w:bCs/>
          <w:sz w:val="32"/>
          <w:szCs w:val="32"/>
        </w:rPr>
        <w:t>Note</w:t>
      </w:r>
      <w:r w:rsidR="00022A8D">
        <w:rPr>
          <w:b/>
          <w:bCs/>
          <w:sz w:val="32"/>
          <w:szCs w:val="32"/>
        </w:rPr>
        <w:t xml:space="preserve"> 1</w:t>
      </w:r>
      <w:r>
        <w:rPr>
          <w:b/>
          <w:bCs/>
        </w:rPr>
        <w:t xml:space="preserve">: We use pin 5 &amp; 10 in the workshop so change </w:t>
      </w:r>
      <w:proofErr w:type="gramStart"/>
      <w:r w:rsidRPr="0071519D">
        <w:rPr>
          <w:b/>
          <w:bCs/>
          <w:color w:val="FF0000"/>
        </w:rPr>
        <w:t>radio(</w:t>
      </w:r>
      <w:proofErr w:type="gramEnd"/>
      <w:r w:rsidRPr="0071519D">
        <w:rPr>
          <w:b/>
          <w:bCs/>
          <w:color w:val="FF0000"/>
        </w:rPr>
        <w:t xml:space="preserve">7,8) </w:t>
      </w:r>
      <w:r>
        <w:rPr>
          <w:b/>
          <w:bCs/>
        </w:rPr>
        <w:t xml:space="preserve">to </w:t>
      </w:r>
      <w:r w:rsidRPr="0071519D">
        <w:rPr>
          <w:b/>
          <w:bCs/>
          <w:color w:val="70AD47" w:themeColor="accent6"/>
        </w:rPr>
        <w:t>radio(5,10</w:t>
      </w:r>
      <w:r>
        <w:rPr>
          <w:b/>
          <w:bCs/>
          <w:color w:val="70AD47" w:themeColor="accent6"/>
        </w:rPr>
        <w:t>)</w:t>
      </w:r>
      <w:r>
        <w:rPr>
          <w:b/>
          <w:bCs/>
        </w:rPr>
        <w:t xml:space="preserve"> at line 16</w:t>
      </w:r>
    </w:p>
    <w:p w14:paraId="679225F0" w14:textId="77777777" w:rsidR="0071519D" w:rsidRPr="0071519D" w:rsidRDefault="0071519D" w:rsidP="007151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19D">
        <w:rPr>
          <w:rFonts w:ascii="Consolas" w:eastAsia="Times New Roman" w:hAnsi="Consolas" w:cs="Times New Roman"/>
          <w:color w:val="6A9955"/>
          <w:sz w:val="21"/>
          <w:szCs w:val="21"/>
        </w:rPr>
        <w:t>/* Hardware configuration: Set up nRF24L01 radio on SPI bus plus pins 7 &amp; 8 */</w:t>
      </w:r>
    </w:p>
    <w:p w14:paraId="6CC66012" w14:textId="77777777" w:rsidR="0071519D" w:rsidRPr="0071519D" w:rsidRDefault="0071519D" w:rsidP="007151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 xml:space="preserve">RF24 </w:t>
      </w:r>
      <w:proofErr w:type="gramStart"/>
      <w:r w:rsidRPr="0071519D">
        <w:rPr>
          <w:rFonts w:ascii="Consolas" w:eastAsia="Times New Roman" w:hAnsi="Consolas" w:cs="Times New Roman"/>
          <w:color w:val="DCDCAA"/>
          <w:sz w:val="21"/>
          <w:szCs w:val="21"/>
        </w:rPr>
        <w:t>radio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1519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1519D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81EE50" w14:textId="29CC8AE4" w:rsidR="0071519D" w:rsidRDefault="0071519D" w:rsidP="00B4494A">
      <w:pPr>
        <w:rPr>
          <w:b/>
          <w:bCs/>
        </w:rPr>
      </w:pPr>
    </w:p>
    <w:p w14:paraId="26F922FF" w14:textId="6E73E9DE" w:rsidR="00372D24" w:rsidRPr="001D60F1" w:rsidRDefault="00022A8D" w:rsidP="00372D24">
      <w:pPr>
        <w:rPr>
          <w:bCs/>
          <w:sz w:val="32"/>
          <w:szCs w:val="32"/>
        </w:rPr>
      </w:pPr>
      <w:r w:rsidRPr="00022A8D">
        <w:rPr>
          <w:b/>
          <w:bCs/>
          <w:sz w:val="32"/>
          <w:szCs w:val="32"/>
        </w:rPr>
        <w:t>Note 2</w:t>
      </w:r>
      <w:r>
        <w:rPr>
          <w:b/>
          <w:bCs/>
          <w:sz w:val="32"/>
          <w:szCs w:val="32"/>
        </w:rPr>
        <w:t xml:space="preserve">: </w:t>
      </w:r>
      <w:r w:rsidRPr="00022A8D">
        <w:t>We need two boards to test the transmission</w:t>
      </w:r>
      <w:r>
        <w:t xml:space="preserve">. One board can be the receiver and the other one can be the transmitter. </w:t>
      </w:r>
      <w:r w:rsidR="001D60F1">
        <w:t xml:space="preserve">At line number #13, value of the </w:t>
      </w:r>
      <w:proofErr w:type="spellStart"/>
      <w:r w:rsidR="001D60F1">
        <w:rPr>
          <w:b/>
          <w:i/>
        </w:rPr>
        <w:t>radioNumber</w:t>
      </w:r>
      <w:proofErr w:type="spellEnd"/>
      <w:r w:rsidR="001D60F1">
        <w:rPr>
          <w:b/>
          <w:i/>
        </w:rPr>
        <w:t xml:space="preserve"> </w:t>
      </w:r>
      <w:r w:rsidR="001D60F1">
        <w:t xml:space="preserve">can be set to 0 or 1. If the first board is set to 1, you </w:t>
      </w:r>
      <w:r w:rsidR="001D60F1" w:rsidRPr="001D60F1">
        <w:rPr>
          <w:b/>
        </w:rPr>
        <w:t>MUST</w:t>
      </w:r>
      <w:r w:rsidR="001D60F1">
        <w:t xml:space="preserve"> change to 0 before upload to the second board.</w:t>
      </w:r>
      <w:r w:rsidR="00C938C6">
        <w:t xml:space="preserve"> Missing </w:t>
      </w:r>
      <w:r w:rsidR="001D60F1">
        <w:t xml:space="preserve"> </w:t>
      </w:r>
      <w:r w:rsidR="00C938C6">
        <w:t xml:space="preserve">this step will make two boards </w:t>
      </w:r>
      <w:r w:rsidR="00A87E01">
        <w:t>be imposs</w:t>
      </w:r>
      <w:bookmarkStart w:id="0" w:name="_GoBack"/>
      <w:bookmarkEnd w:id="0"/>
      <w:r w:rsidR="00A87E01">
        <w:t>ible</w:t>
      </w:r>
      <w:r w:rsidR="00C938C6">
        <w:t xml:space="preserve"> to communicate together.</w:t>
      </w:r>
    </w:p>
    <w:p w14:paraId="6CE61AB3" w14:textId="77777777" w:rsidR="001D60F1" w:rsidRPr="001D60F1" w:rsidRDefault="001D60F1" w:rsidP="001D6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D60F1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/****************** User Config ***************************/</w:t>
      </w:r>
    </w:p>
    <w:p w14:paraId="529B28C2" w14:textId="77777777" w:rsidR="001D60F1" w:rsidRPr="001D60F1" w:rsidRDefault="001D60F1" w:rsidP="001D6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D60F1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/***      Set this radio as radio number 0 or 1         ***/</w:t>
      </w:r>
    </w:p>
    <w:p w14:paraId="25776B53" w14:textId="77777777" w:rsidR="001D60F1" w:rsidRPr="001D60F1" w:rsidRDefault="001D60F1" w:rsidP="001D6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D60F1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bool</w:t>
      </w:r>
      <w:r w:rsidRPr="001D60F1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proofErr w:type="spellStart"/>
      <w:r w:rsidRPr="001D60F1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radioNumber</w:t>
      </w:r>
      <w:proofErr w:type="spellEnd"/>
      <w:r w:rsidRPr="001D60F1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= </w:t>
      </w:r>
      <w:r w:rsidRPr="001D60F1">
        <w:rPr>
          <w:rFonts w:ascii="Consolas" w:eastAsia="Times New Roman" w:hAnsi="Consolas" w:cs="Times New Roman"/>
          <w:color w:val="B5CEA8"/>
          <w:sz w:val="21"/>
          <w:szCs w:val="21"/>
          <w:lang w:val="en-AU" w:eastAsia="en-AU"/>
        </w:rPr>
        <w:t>1</w:t>
      </w:r>
      <w:r w:rsidRPr="001D60F1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;</w:t>
      </w:r>
    </w:p>
    <w:p w14:paraId="22A1B530" w14:textId="17D585CA" w:rsidR="00DE1A1A" w:rsidRDefault="00DE1A1A" w:rsidP="00B4494A">
      <w:pPr>
        <w:rPr>
          <w:b/>
          <w:bCs/>
          <w:sz w:val="32"/>
          <w:szCs w:val="32"/>
        </w:rPr>
      </w:pPr>
    </w:p>
    <w:p w14:paraId="706692BF" w14:textId="125F3360" w:rsidR="00B4494A" w:rsidRDefault="00ED752F" w:rsidP="00ED752F">
      <w:pPr>
        <w:pStyle w:val="Heading1"/>
      </w:pPr>
      <w:r>
        <w:t>Time to practice:</w:t>
      </w:r>
    </w:p>
    <w:p w14:paraId="6942B540" w14:textId="2F2D32E8" w:rsidR="00ED752F" w:rsidRDefault="00ED752F" w:rsidP="00ED752F">
      <w:r w:rsidRPr="00564579">
        <w:rPr>
          <w:b/>
          <w:bCs/>
          <w:sz w:val="28"/>
          <w:szCs w:val="28"/>
        </w:rPr>
        <w:t>Problem to solve:</w:t>
      </w:r>
      <w:r w:rsidR="00564579">
        <w:rPr>
          <w:b/>
          <w:bCs/>
        </w:rPr>
        <w:t xml:space="preserve"> </w:t>
      </w:r>
      <w:r w:rsidR="00564579">
        <w:t>Send gyro’s X and Y data from one Arduino board to another Arduino via RF24 module.</w:t>
      </w:r>
    </w:p>
    <w:p w14:paraId="07ED78C4" w14:textId="08C8DACC" w:rsidR="006C3110" w:rsidRPr="00564579" w:rsidRDefault="00653510" w:rsidP="00ED752F">
      <w:r>
        <w:rPr>
          <w:noProof/>
        </w:rPr>
        <w:lastRenderedPageBreak/>
        <w:drawing>
          <wp:inline distT="0" distB="0" distL="0" distR="0" wp14:anchorId="75203A17" wp14:editId="424DCA28">
            <wp:extent cx="5943600" cy="2987675"/>
            <wp:effectExtent l="0" t="0" r="0" b="317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3110" w:rsidRPr="005645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B449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yNDE2MTAztbAwsTRQ0lEKTi0uzszPAykwrgUAt1HsIiwAAAA="/>
  </w:docVars>
  <w:rsids>
    <w:rsidRoot w:val="000B232B"/>
    <w:rsid w:val="00022A8D"/>
    <w:rsid w:val="00062AEB"/>
    <w:rsid w:val="000B232B"/>
    <w:rsid w:val="00102531"/>
    <w:rsid w:val="00145830"/>
    <w:rsid w:val="00151947"/>
    <w:rsid w:val="001824BF"/>
    <w:rsid w:val="00186B3E"/>
    <w:rsid w:val="00197F30"/>
    <w:rsid w:val="001D60F1"/>
    <w:rsid w:val="001E6B22"/>
    <w:rsid w:val="00204BFF"/>
    <w:rsid w:val="0021324D"/>
    <w:rsid w:val="00253AEA"/>
    <w:rsid w:val="003052D6"/>
    <w:rsid w:val="0033427B"/>
    <w:rsid w:val="00345178"/>
    <w:rsid w:val="00372D24"/>
    <w:rsid w:val="003C0855"/>
    <w:rsid w:val="004324E3"/>
    <w:rsid w:val="00481E31"/>
    <w:rsid w:val="004A3C9A"/>
    <w:rsid w:val="004C0706"/>
    <w:rsid w:val="004E12B2"/>
    <w:rsid w:val="004F64CC"/>
    <w:rsid w:val="005167F2"/>
    <w:rsid w:val="00553B86"/>
    <w:rsid w:val="00555E3F"/>
    <w:rsid w:val="00564579"/>
    <w:rsid w:val="005721AA"/>
    <w:rsid w:val="005E09DE"/>
    <w:rsid w:val="00601F1A"/>
    <w:rsid w:val="00610E99"/>
    <w:rsid w:val="00653510"/>
    <w:rsid w:val="00667E5B"/>
    <w:rsid w:val="006B38B8"/>
    <w:rsid w:val="006C3110"/>
    <w:rsid w:val="006F487A"/>
    <w:rsid w:val="006F61C5"/>
    <w:rsid w:val="0071519D"/>
    <w:rsid w:val="007162A6"/>
    <w:rsid w:val="00750914"/>
    <w:rsid w:val="00754309"/>
    <w:rsid w:val="00754401"/>
    <w:rsid w:val="007547E3"/>
    <w:rsid w:val="007B1306"/>
    <w:rsid w:val="007E6112"/>
    <w:rsid w:val="00843192"/>
    <w:rsid w:val="0084324D"/>
    <w:rsid w:val="00847BE2"/>
    <w:rsid w:val="00860231"/>
    <w:rsid w:val="0088635F"/>
    <w:rsid w:val="008A134D"/>
    <w:rsid w:val="008A4772"/>
    <w:rsid w:val="008D0C1A"/>
    <w:rsid w:val="008D552A"/>
    <w:rsid w:val="00920F9D"/>
    <w:rsid w:val="00925978"/>
    <w:rsid w:val="009A4DDC"/>
    <w:rsid w:val="009A79C4"/>
    <w:rsid w:val="009C1523"/>
    <w:rsid w:val="009C7CAB"/>
    <w:rsid w:val="009D37F8"/>
    <w:rsid w:val="009D63FF"/>
    <w:rsid w:val="00A02C50"/>
    <w:rsid w:val="00A147FB"/>
    <w:rsid w:val="00A274E2"/>
    <w:rsid w:val="00A51606"/>
    <w:rsid w:val="00A656C9"/>
    <w:rsid w:val="00A87E01"/>
    <w:rsid w:val="00AB411A"/>
    <w:rsid w:val="00AD0B8E"/>
    <w:rsid w:val="00B4494A"/>
    <w:rsid w:val="00B75F6F"/>
    <w:rsid w:val="00B76ABC"/>
    <w:rsid w:val="00C34E58"/>
    <w:rsid w:val="00C44D80"/>
    <w:rsid w:val="00C76F4F"/>
    <w:rsid w:val="00C938C6"/>
    <w:rsid w:val="00CB5B6C"/>
    <w:rsid w:val="00CC02FD"/>
    <w:rsid w:val="00D1235C"/>
    <w:rsid w:val="00D21906"/>
    <w:rsid w:val="00D42267"/>
    <w:rsid w:val="00D571B4"/>
    <w:rsid w:val="00DA34B2"/>
    <w:rsid w:val="00DD77BA"/>
    <w:rsid w:val="00DE1A1A"/>
    <w:rsid w:val="00E027FA"/>
    <w:rsid w:val="00E40F2C"/>
    <w:rsid w:val="00E80B8B"/>
    <w:rsid w:val="00ED752F"/>
    <w:rsid w:val="00EE054D"/>
    <w:rsid w:val="00EE3D1D"/>
    <w:rsid w:val="00EE69EA"/>
    <w:rsid w:val="00F056BB"/>
    <w:rsid w:val="00F13250"/>
    <w:rsid w:val="00F46765"/>
    <w:rsid w:val="00F56E9A"/>
    <w:rsid w:val="00F746FF"/>
    <w:rsid w:val="00FE5730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F8C09"/>
  <w15:chartTrackingRefBased/>
  <w15:docId w15:val="{AD7AB778-4970-4121-8ACE-2415EF04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4E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4E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085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440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440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440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440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440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440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274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4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74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74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08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44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440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440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440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44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44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6B38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7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7F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76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6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arduino.cc/en/main/software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4" Type="http://schemas.openxmlformats.org/officeDocument/2006/relationships/settings" Target="settings.xml"/><Relationship Id="rId9" Type="http://schemas.openxmlformats.org/officeDocument/2006/relationships/hyperlink" Target="https://www.dropbox.com/s/e3skmfwape7vs6z/MPU6050.zip?dl=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53D93-C06B-40A4-92C7-AAD13ADF4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8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Tran Quang</dc:creator>
  <cp:keywords/>
  <dc:description/>
  <cp:lastModifiedBy>Long Tran Quang</cp:lastModifiedBy>
  <cp:revision>44</cp:revision>
  <dcterms:created xsi:type="dcterms:W3CDTF">2019-09-07T01:45:00Z</dcterms:created>
  <dcterms:modified xsi:type="dcterms:W3CDTF">2019-09-07T13:45:00Z</dcterms:modified>
</cp:coreProperties>
</file>